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db28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2db28e1-b88e-11ef-ae6f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RHDMAzSdQHtvyUbqIDSVz+9Q4+6SerkwWGBsGu+BuqvvlVVd09zAr/gVd/j129FoOneP7SfIR7pgdxEsf2S4/GGpld44BMs3wmeSlY90IoP6rf6PuNAX41HXLKUh9L60YQY2Y8F5KpjfrSxpSUebZPigWJIChixYj0IYI68+ENcP5IiMSLBxonxVLHyZaaV4lHYfkCVMTE/Yi0/hhekTO6X2pUyEmTpWI+Gvec2zv2C3lUrXZyoab/B0WK/KK3y/FMcfBad60FKUNRT3Y3A2C9PLG/QxPkHZx68Z17ln7Y3Oq89OcjnkhYWI+83bRlOLeyi5+J8IMNov5y833b/FS7UwCd4NZsx9s7FeaPdv06ai/rBqS+Z6+R84JjuTYQ58N//nnffjk57WdiOR7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 trying to sign into site and keep getting standup web site no phone</w:t>
      </w:r>
      <w:r>
        <w:t xml:space="preserve"> </w:t>
      </w:r>
      <w:r>
        <w:t xml:space="preserve">sier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2db28e1-b88e-11ef-ae6f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2db28e1-b88e-11ef-ae6f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2db28e1-b88e-11ef-ae6f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db28e1</dc:title>
  <dc:creator/>
  <cp:keywords/>
  <dcterms:created xsi:type="dcterms:W3CDTF">2026-05-03T09:26:32Z</dcterms:created>
  <dcterms:modified xsi:type="dcterms:W3CDTF">2026-05-03T0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